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orthern</w:t>
      </w:r>
      <w:r>
        <w:t xml:space="preserve"> </w:t>
      </w:r>
      <w:r>
        <w:t xml:space="preserve">Mariana</w:t>
      </w:r>
      <w:r>
        <w:t xml:space="preserve"> </w:t>
      </w:r>
      <w:r>
        <w:t xml:space="preserve">Island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orthern Mariana Islands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orthern Mariana Islands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orthern Mariana Islands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orthern Mariana Islands received a score of 21.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orthern Mariana Islands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orthern Mariana Islands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orthern Mariana Islands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orthern Mariana Islands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orthern Mariana Islands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orthern Mariana Islands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orthern Mariana Islands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orthern Mariana Islands received a score of 0.3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orthern Mariana Islands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orthern Mariana Islands received a score of 0.2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orthern Mariana Islands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orthern Mariana Island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orthern Mariana Islands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orthern Mariana Islands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DDB5F4-8780-4C4B-BED4-045724194837}"/>
</file>

<file path=customXml/itemProps2.xml><?xml version="1.0" encoding="utf-8"?>
<ds:datastoreItem xmlns:ds="http://schemas.openxmlformats.org/officeDocument/2006/customXml" ds:itemID="{D323E303-9EAD-40CA-A6C8-825B40E4DC09}"/>
</file>

<file path=customXml/itemProps3.xml><?xml version="1.0" encoding="utf-8"?>
<ds:datastoreItem xmlns:ds="http://schemas.openxmlformats.org/officeDocument/2006/customXml" ds:itemID="{E92A91EA-AA24-4B8A-BCAC-A34B45F74899}"/>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12:04Z</dcterms:created>
  <dcterms:modified xsi:type="dcterms:W3CDTF">2024-11-01T16: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orthern Mariana Island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